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C22DE0" w14:textId="77777777" w:rsidR="00DA7A24" w:rsidRPr="00F94C4A" w:rsidRDefault="00DA7A24" w:rsidP="00DA7A24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RSAI Leadership Group </w:t>
      </w:r>
      <w:r>
        <w:rPr>
          <w:rFonts w:ascii="Arial" w:eastAsia="Times New Roman" w:hAnsi="Arial" w:cs="Arial"/>
          <w:b/>
          <w:bCs/>
          <w:sz w:val="24"/>
          <w:szCs w:val="24"/>
        </w:rPr>
        <w:t>Organizational Meeting Agenda</w:t>
      </w:r>
    </w:p>
    <w:p w14:paraId="1004AEAB" w14:textId="6351A806" w:rsidR="00833C16" w:rsidRPr="00F94C4A" w:rsidRDefault="00DA7A24" w:rsidP="00833C16">
      <w:pPr>
        <w:spacing w:after="0" w:line="240" w:lineRule="auto"/>
        <w:jc w:val="center"/>
        <w:rPr>
          <w:rFonts w:ascii="Arial" w:eastAsia="Times New Roman" w:hAnsi="Arial" w:cs="Arial"/>
          <w:b/>
          <w:bCs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>October 26</w:t>
      </w:r>
      <w:r w:rsidR="005F5778">
        <w:rPr>
          <w:rFonts w:ascii="Arial" w:eastAsia="Times New Roman" w:hAnsi="Arial" w:cs="Arial"/>
          <w:b/>
          <w:bCs/>
          <w:sz w:val="24"/>
          <w:szCs w:val="24"/>
        </w:rPr>
        <w:t>, 202</w:t>
      </w:r>
      <w:r w:rsidR="00427390">
        <w:rPr>
          <w:rFonts w:ascii="Arial" w:eastAsia="Times New Roman" w:hAnsi="Arial" w:cs="Arial"/>
          <w:b/>
          <w:bCs/>
          <w:sz w:val="24"/>
          <w:szCs w:val="24"/>
        </w:rPr>
        <w:t>1</w:t>
      </w:r>
      <w:r w:rsidR="00DE6704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>
        <w:rPr>
          <w:rFonts w:ascii="Arial" w:eastAsia="Times New Roman" w:hAnsi="Arial" w:cs="Arial"/>
          <w:b/>
          <w:bCs/>
          <w:sz w:val="24"/>
          <w:szCs w:val="24"/>
        </w:rPr>
        <w:t>immediately following the Annual Meeting</w:t>
      </w:r>
    </w:p>
    <w:p w14:paraId="001EEAC2" w14:textId="3700E4EA" w:rsidR="00DE6704" w:rsidRPr="00F94C4A" w:rsidRDefault="00DA7A24" w:rsidP="00DA7A24">
      <w:pPr>
        <w:spacing w:after="0" w:line="240" w:lineRule="auto"/>
        <w:jc w:val="center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>FFA Enrichment Center, DMACC Campus, Ankeny, Iowa</w:t>
      </w:r>
    </w:p>
    <w:p w14:paraId="573BDAA0" w14:textId="385AC824" w:rsidR="00DE6704" w:rsidRPr="00401035" w:rsidRDefault="00DE6704" w:rsidP="00401035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i/>
          <w:sz w:val="24"/>
          <w:szCs w:val="24"/>
        </w:rPr>
      </w:pPr>
    </w:p>
    <w:p w14:paraId="057D83CA" w14:textId="77777777" w:rsidR="004C5137" w:rsidRDefault="004C5137" w:rsidP="00305084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</w:p>
    <w:p w14:paraId="45C0884B" w14:textId="5DE6162C" w:rsidR="00305084" w:rsidRPr="00F94C4A" w:rsidRDefault="00BB7752" w:rsidP="00305084">
      <w:pPr>
        <w:shd w:val="clear" w:color="auto" w:fill="FFFFFF"/>
        <w:spacing w:after="0" w:line="240" w:lineRule="auto"/>
        <w:rPr>
          <w:rFonts w:ascii="Arial" w:eastAsia="Times New Roman" w:hAnsi="Arial" w:cs="Arial"/>
          <w:i/>
          <w:sz w:val="24"/>
          <w:szCs w:val="24"/>
        </w:rPr>
      </w:pPr>
      <w:r>
        <w:rPr>
          <w:rFonts w:ascii="Arial" w:eastAsia="Times New Roman" w:hAnsi="Arial" w:cs="Arial"/>
          <w:b/>
          <w:i/>
          <w:sz w:val="24"/>
          <w:szCs w:val="24"/>
        </w:rPr>
        <w:t xml:space="preserve">Leadership Group Members: </w:t>
      </w:r>
      <w:r w:rsidR="00305084" w:rsidRPr="00F94C4A">
        <w:rPr>
          <w:rFonts w:ascii="Arial" w:eastAsia="Times New Roman" w:hAnsi="Arial" w:cs="Arial"/>
          <w:i/>
          <w:sz w:val="24"/>
          <w:szCs w:val="24"/>
        </w:rPr>
        <w:t xml:space="preserve">Dennis McClain (Chair), </w:t>
      </w:r>
      <w:r w:rsidR="0093529B">
        <w:rPr>
          <w:rFonts w:ascii="Arial" w:eastAsia="Times New Roman" w:hAnsi="Arial" w:cs="Arial"/>
          <w:i/>
          <w:sz w:val="24"/>
          <w:szCs w:val="24"/>
        </w:rPr>
        <w:t>Paul Croghan</w:t>
      </w:r>
      <w:r w:rsidR="00305084" w:rsidRPr="00F94C4A">
        <w:rPr>
          <w:rFonts w:ascii="Arial" w:eastAsia="Times New Roman" w:hAnsi="Arial" w:cs="Arial"/>
          <w:i/>
          <w:sz w:val="24"/>
          <w:szCs w:val="24"/>
        </w:rPr>
        <w:t xml:space="preserve"> (</w:t>
      </w:r>
      <w:r w:rsidR="00401035">
        <w:rPr>
          <w:rFonts w:ascii="Arial" w:eastAsia="Times New Roman" w:hAnsi="Arial" w:cs="Arial"/>
          <w:i/>
          <w:sz w:val="24"/>
          <w:szCs w:val="24"/>
        </w:rPr>
        <w:t>Vice Chair), Laurie Noll (</w:t>
      </w:r>
      <w:r w:rsidR="00305084" w:rsidRPr="00F94C4A">
        <w:rPr>
          <w:rFonts w:ascii="Arial" w:eastAsia="Times New Roman" w:hAnsi="Arial" w:cs="Arial"/>
          <w:i/>
          <w:sz w:val="24"/>
          <w:szCs w:val="24"/>
        </w:rPr>
        <w:t xml:space="preserve">Secretary/Treasurer), </w:t>
      </w:r>
      <w:r w:rsidR="00401035">
        <w:rPr>
          <w:rFonts w:ascii="Arial" w:eastAsia="Times New Roman" w:hAnsi="Arial" w:cs="Arial"/>
          <w:i/>
          <w:sz w:val="24"/>
          <w:szCs w:val="24"/>
        </w:rPr>
        <w:t>Justin Daggett, Dan Peterson,</w:t>
      </w:r>
      <w:r w:rsidR="00401035" w:rsidRPr="00F94C4A">
        <w:rPr>
          <w:rFonts w:ascii="Arial" w:eastAsia="Times New Roman" w:hAnsi="Arial" w:cs="Arial"/>
          <w:i/>
          <w:sz w:val="24"/>
          <w:szCs w:val="24"/>
        </w:rPr>
        <w:t xml:space="preserve"> </w:t>
      </w:r>
      <w:r w:rsidR="00305084" w:rsidRPr="00F94C4A">
        <w:rPr>
          <w:rFonts w:ascii="Arial" w:eastAsia="Times New Roman" w:hAnsi="Arial" w:cs="Arial"/>
          <w:i/>
          <w:sz w:val="24"/>
          <w:szCs w:val="24"/>
        </w:rPr>
        <w:t xml:space="preserve">Nick </w:t>
      </w:r>
      <w:proofErr w:type="spellStart"/>
      <w:r w:rsidR="00305084" w:rsidRPr="00F94C4A">
        <w:rPr>
          <w:rFonts w:ascii="Arial" w:eastAsia="Times New Roman" w:hAnsi="Arial" w:cs="Arial"/>
          <w:i/>
          <w:sz w:val="24"/>
          <w:szCs w:val="24"/>
        </w:rPr>
        <w:t>Trenkamp</w:t>
      </w:r>
      <w:proofErr w:type="spellEnd"/>
      <w:r w:rsidR="00BD47D0">
        <w:rPr>
          <w:rFonts w:ascii="Arial" w:eastAsia="Times New Roman" w:hAnsi="Arial" w:cs="Arial"/>
          <w:i/>
          <w:sz w:val="24"/>
          <w:szCs w:val="24"/>
        </w:rPr>
        <w:t xml:space="preserve">, </w:t>
      </w:r>
      <w:r w:rsidR="00401035">
        <w:rPr>
          <w:rFonts w:ascii="Arial" w:eastAsia="Times New Roman" w:hAnsi="Arial" w:cs="Arial"/>
          <w:i/>
          <w:sz w:val="24"/>
          <w:szCs w:val="24"/>
        </w:rPr>
        <w:t>Scott Williamson</w:t>
      </w:r>
      <w:r w:rsidR="004C3AAB">
        <w:rPr>
          <w:rFonts w:ascii="Arial" w:eastAsia="Times New Roman" w:hAnsi="Arial" w:cs="Arial"/>
          <w:i/>
          <w:sz w:val="24"/>
          <w:szCs w:val="24"/>
        </w:rPr>
        <w:t xml:space="preserve">, </w:t>
      </w:r>
      <w:r w:rsidR="00401035">
        <w:rPr>
          <w:rFonts w:ascii="Arial" w:eastAsia="Times New Roman" w:hAnsi="Arial" w:cs="Arial"/>
          <w:i/>
          <w:sz w:val="24"/>
          <w:szCs w:val="24"/>
        </w:rPr>
        <w:t xml:space="preserve">and </w:t>
      </w:r>
      <w:proofErr w:type="spellStart"/>
      <w:r w:rsidR="00AE308C">
        <w:rPr>
          <w:rFonts w:ascii="Arial" w:eastAsia="Times New Roman" w:hAnsi="Arial" w:cs="Arial"/>
          <w:i/>
          <w:sz w:val="24"/>
          <w:szCs w:val="24"/>
        </w:rPr>
        <w:t>Lolli</w:t>
      </w:r>
      <w:proofErr w:type="spellEnd"/>
      <w:r w:rsidR="00AE308C">
        <w:rPr>
          <w:rFonts w:ascii="Arial" w:eastAsia="Times New Roman" w:hAnsi="Arial" w:cs="Arial"/>
          <w:i/>
          <w:sz w:val="24"/>
          <w:szCs w:val="24"/>
        </w:rPr>
        <w:t xml:space="preserve"> Haws, AEA</w:t>
      </w:r>
      <w:r w:rsidR="004C3AAB">
        <w:rPr>
          <w:rFonts w:ascii="Arial" w:eastAsia="Times New Roman" w:hAnsi="Arial" w:cs="Arial"/>
          <w:i/>
          <w:sz w:val="24"/>
          <w:szCs w:val="24"/>
        </w:rPr>
        <w:t>.</w:t>
      </w:r>
    </w:p>
    <w:p w14:paraId="2C1AC6E8" w14:textId="77777777" w:rsidR="00305084" w:rsidRPr="00F94C4A" w:rsidRDefault="00305084" w:rsidP="00C16FDD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i/>
          <w:sz w:val="24"/>
          <w:szCs w:val="24"/>
          <w:highlight w:val="yellow"/>
        </w:rPr>
      </w:pPr>
    </w:p>
    <w:p w14:paraId="6ACDAA36" w14:textId="223A5367" w:rsidR="00DE6704" w:rsidRPr="00711846" w:rsidRDefault="00DE6704" w:rsidP="00FD32A8">
      <w:pPr>
        <w:spacing w:after="0" w:line="240" w:lineRule="auto"/>
        <w:ind w:left="720" w:hanging="720"/>
        <w:rPr>
          <w:rFonts w:ascii="Arial" w:eastAsia="Times New Roman" w:hAnsi="Arial" w:cs="Arial"/>
          <w:bCs/>
          <w:sz w:val="24"/>
          <w:szCs w:val="24"/>
        </w:rPr>
      </w:pP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I </w:t>
      </w:r>
      <w:r w:rsidR="00DC2100">
        <w:rPr>
          <w:rFonts w:ascii="Arial" w:eastAsia="Times New Roman" w:hAnsi="Arial" w:cs="Arial"/>
          <w:b/>
          <w:bCs/>
          <w:sz w:val="24"/>
          <w:szCs w:val="24"/>
        </w:rPr>
        <w:tab/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Call </w:t>
      </w:r>
      <w:proofErr w:type="gramStart"/>
      <w:r w:rsidR="00425573">
        <w:rPr>
          <w:rFonts w:ascii="Arial" w:eastAsia="Times New Roman" w:hAnsi="Arial" w:cs="Arial"/>
          <w:b/>
          <w:bCs/>
          <w:sz w:val="24"/>
          <w:szCs w:val="24"/>
        </w:rPr>
        <w:t>T</w:t>
      </w:r>
      <w:r w:rsidR="0046147C">
        <w:rPr>
          <w:rFonts w:ascii="Arial" w:eastAsia="Times New Roman" w:hAnsi="Arial" w:cs="Arial"/>
          <w:b/>
          <w:bCs/>
          <w:sz w:val="24"/>
          <w:szCs w:val="24"/>
        </w:rPr>
        <w:t>o</w:t>
      </w:r>
      <w:proofErr w:type="gramEnd"/>
      <w:r w:rsidR="0046147C">
        <w:rPr>
          <w:rFonts w:ascii="Arial" w:eastAsia="Times New Roman" w:hAnsi="Arial" w:cs="Arial"/>
          <w:b/>
          <w:bCs/>
          <w:sz w:val="24"/>
          <w:szCs w:val="24"/>
        </w:rPr>
        <w:t xml:space="preserve"> Order</w:t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>/Roll</w:t>
      </w:r>
      <w:r w:rsidR="00E822CC">
        <w:rPr>
          <w:rFonts w:ascii="Arial" w:eastAsia="Times New Roman" w:hAnsi="Arial" w:cs="Arial"/>
          <w:b/>
          <w:bCs/>
          <w:sz w:val="24"/>
          <w:szCs w:val="24"/>
        </w:rPr>
        <w:t xml:space="preserve"> by </w:t>
      </w:r>
      <w:r w:rsidR="00711846">
        <w:rPr>
          <w:rFonts w:ascii="Arial" w:eastAsia="Times New Roman" w:hAnsi="Arial" w:cs="Arial"/>
          <w:b/>
          <w:bCs/>
          <w:sz w:val="24"/>
          <w:szCs w:val="24"/>
        </w:rPr>
        <w:t>McClain</w:t>
      </w:r>
    </w:p>
    <w:p w14:paraId="0BF1175F" w14:textId="77777777" w:rsidR="000F534B" w:rsidRDefault="000F534B" w:rsidP="00DE6704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</w:p>
    <w:p w14:paraId="6F07D4A6" w14:textId="4B19750A" w:rsidR="00DE6704" w:rsidRPr="00F94C4A" w:rsidRDefault="00DE6704" w:rsidP="00DE6704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II </w:t>
      </w:r>
      <w:r w:rsidR="00DC2100">
        <w:rPr>
          <w:rFonts w:ascii="Arial" w:eastAsia="Times New Roman" w:hAnsi="Arial" w:cs="Arial"/>
          <w:b/>
          <w:bCs/>
          <w:sz w:val="24"/>
          <w:szCs w:val="24"/>
        </w:rPr>
        <w:tab/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>Approve Agenda</w:t>
      </w:r>
    </w:p>
    <w:p w14:paraId="7E19F6C8" w14:textId="30E0AF8E" w:rsidR="000F534B" w:rsidRDefault="000F534B" w:rsidP="00DE6704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</w:p>
    <w:p w14:paraId="77043802" w14:textId="5B76734B" w:rsidR="00A73E08" w:rsidRDefault="00DE6704" w:rsidP="004F33B7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III </w:t>
      </w:r>
      <w:r w:rsidR="00DC2100">
        <w:rPr>
          <w:rFonts w:ascii="Arial" w:eastAsia="Times New Roman" w:hAnsi="Arial" w:cs="Arial"/>
          <w:b/>
          <w:bCs/>
          <w:sz w:val="24"/>
          <w:szCs w:val="24"/>
        </w:rPr>
        <w:tab/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Approve </w:t>
      </w:r>
      <w:r>
        <w:rPr>
          <w:rFonts w:ascii="Arial" w:eastAsia="Times New Roman" w:hAnsi="Arial" w:cs="Arial"/>
          <w:b/>
          <w:bCs/>
          <w:sz w:val="24"/>
          <w:szCs w:val="24"/>
        </w:rPr>
        <w:t xml:space="preserve">Meeting </w:t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>Minutes</w:t>
      </w:r>
      <w:r w:rsidR="000416E8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="00DA7A24">
        <w:rPr>
          <w:rFonts w:ascii="Arial" w:eastAsia="Times New Roman" w:hAnsi="Arial" w:cs="Arial"/>
          <w:b/>
          <w:bCs/>
          <w:sz w:val="24"/>
          <w:szCs w:val="24"/>
        </w:rPr>
        <w:t>from September 8, 2021</w:t>
      </w:r>
    </w:p>
    <w:p w14:paraId="36867E01" w14:textId="77777777" w:rsidR="000416E8" w:rsidRDefault="000416E8" w:rsidP="004F33B7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</w:p>
    <w:p w14:paraId="3387D21E" w14:textId="0EB6CDF3" w:rsidR="00DE6704" w:rsidRPr="00F94C4A" w:rsidRDefault="00DE6704" w:rsidP="00DE6704">
      <w:pPr>
        <w:spacing w:after="0" w:line="240" w:lineRule="auto"/>
        <w:ind w:left="720" w:hanging="720"/>
        <w:rPr>
          <w:rFonts w:ascii="Arial" w:eastAsia="Times New Roman" w:hAnsi="Arial" w:cs="Arial"/>
          <w:b/>
          <w:bCs/>
          <w:sz w:val="24"/>
          <w:szCs w:val="24"/>
        </w:rPr>
      </w:pP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IV </w:t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DF5F6F">
        <w:rPr>
          <w:rFonts w:ascii="Arial" w:eastAsia="Times New Roman" w:hAnsi="Arial" w:cs="Arial"/>
          <w:b/>
          <w:bCs/>
          <w:sz w:val="24"/>
          <w:szCs w:val="24"/>
        </w:rPr>
        <w:t xml:space="preserve">Approve </w:t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>Membership Report</w:t>
      </w:r>
      <w:r w:rsidR="009461CF">
        <w:rPr>
          <w:rFonts w:ascii="Arial" w:eastAsia="Times New Roman" w:hAnsi="Arial" w:cs="Arial"/>
          <w:b/>
          <w:bCs/>
          <w:sz w:val="24"/>
          <w:szCs w:val="24"/>
        </w:rPr>
        <w:t xml:space="preserve"> &amp; Corporate Sponsors</w:t>
      </w:r>
    </w:p>
    <w:p w14:paraId="5ED7FF0C" w14:textId="77777777" w:rsidR="000F534B" w:rsidRDefault="000F534B" w:rsidP="00DE6704">
      <w:pPr>
        <w:spacing w:after="0" w:line="240" w:lineRule="auto"/>
        <w:ind w:left="720" w:hanging="720"/>
        <w:rPr>
          <w:rFonts w:ascii="Arial" w:eastAsia="Times New Roman" w:hAnsi="Arial" w:cs="Arial"/>
          <w:b/>
          <w:bCs/>
          <w:sz w:val="24"/>
          <w:szCs w:val="24"/>
        </w:rPr>
      </w:pPr>
    </w:p>
    <w:p w14:paraId="7C94A25C" w14:textId="32A380C8" w:rsidR="00DE6704" w:rsidRDefault="00DE6704" w:rsidP="00DE6704">
      <w:pPr>
        <w:spacing w:after="0" w:line="240" w:lineRule="auto"/>
        <w:ind w:left="720" w:hanging="720"/>
        <w:rPr>
          <w:rFonts w:ascii="Arial" w:eastAsia="Times New Roman" w:hAnsi="Arial" w:cs="Arial"/>
          <w:b/>
          <w:bCs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 xml:space="preserve">V </w:t>
      </w:r>
      <w:r w:rsidR="00DC2100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DF5F6F">
        <w:rPr>
          <w:rFonts w:ascii="Arial" w:eastAsia="Times New Roman" w:hAnsi="Arial" w:cs="Arial"/>
          <w:b/>
          <w:bCs/>
          <w:sz w:val="24"/>
          <w:szCs w:val="24"/>
        </w:rPr>
        <w:t xml:space="preserve">Approve </w:t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>Monthly Financials</w:t>
      </w:r>
    </w:p>
    <w:p w14:paraId="50BBE376" w14:textId="77777777" w:rsidR="000F534B" w:rsidRDefault="000F534B" w:rsidP="00DE6704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</w:p>
    <w:p w14:paraId="188A0EBE" w14:textId="60262CD9" w:rsidR="00DA7A24" w:rsidRDefault="00DE6704" w:rsidP="00DA7A24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VI </w:t>
      </w:r>
      <w:r w:rsidR="000111B7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DA7A24">
        <w:rPr>
          <w:rFonts w:ascii="Arial" w:eastAsia="Times New Roman" w:hAnsi="Arial" w:cs="Arial"/>
          <w:b/>
          <w:bCs/>
          <w:sz w:val="24"/>
          <w:szCs w:val="24"/>
        </w:rPr>
        <w:t>Election of Officers for 2021-22</w:t>
      </w:r>
    </w:p>
    <w:p w14:paraId="03644E6B" w14:textId="77777777" w:rsidR="00DA7A24" w:rsidRPr="00CD42FF" w:rsidRDefault="00DA7A24" w:rsidP="00DA7A24">
      <w:pPr>
        <w:pStyle w:val="ListParagraph"/>
        <w:numPr>
          <w:ilvl w:val="0"/>
          <w:numId w:val="15"/>
        </w:numPr>
        <w:spacing w:after="0" w:line="240" w:lineRule="auto"/>
        <w:rPr>
          <w:rFonts w:ascii="Arial" w:eastAsia="Times New Roman" w:hAnsi="Arial" w:cs="Arial"/>
          <w:bCs/>
          <w:sz w:val="24"/>
          <w:szCs w:val="24"/>
        </w:rPr>
      </w:pPr>
      <w:r w:rsidRPr="004C5137">
        <w:rPr>
          <w:rFonts w:ascii="Arial" w:eastAsia="Times New Roman" w:hAnsi="Arial" w:cs="Arial"/>
          <w:bCs/>
          <w:sz w:val="24"/>
          <w:szCs w:val="24"/>
        </w:rPr>
        <w:t>Chair</w:t>
      </w:r>
    </w:p>
    <w:p w14:paraId="3A21059C" w14:textId="77777777" w:rsidR="00DA7A24" w:rsidRPr="004C5137" w:rsidRDefault="00DA7A24" w:rsidP="00DA7A24">
      <w:pPr>
        <w:pStyle w:val="ListParagraph"/>
        <w:numPr>
          <w:ilvl w:val="0"/>
          <w:numId w:val="15"/>
        </w:numPr>
        <w:spacing w:after="0" w:line="240" w:lineRule="auto"/>
        <w:rPr>
          <w:rFonts w:ascii="Arial" w:eastAsia="Times New Roman" w:hAnsi="Arial" w:cs="Arial"/>
          <w:bCs/>
          <w:sz w:val="24"/>
          <w:szCs w:val="24"/>
        </w:rPr>
      </w:pPr>
      <w:r w:rsidRPr="004C5137">
        <w:rPr>
          <w:rFonts w:ascii="Arial" w:eastAsia="Times New Roman" w:hAnsi="Arial" w:cs="Arial"/>
          <w:bCs/>
          <w:sz w:val="24"/>
          <w:szCs w:val="24"/>
        </w:rPr>
        <w:t>Vice-Chair</w:t>
      </w:r>
    </w:p>
    <w:p w14:paraId="1FE107FE" w14:textId="77777777" w:rsidR="00DA7A24" w:rsidRDefault="00DA7A24" w:rsidP="00DA7A24">
      <w:pPr>
        <w:pStyle w:val="ListParagraph"/>
        <w:numPr>
          <w:ilvl w:val="0"/>
          <w:numId w:val="15"/>
        </w:numPr>
        <w:spacing w:after="0" w:line="240" w:lineRule="auto"/>
        <w:rPr>
          <w:rFonts w:ascii="Arial" w:eastAsia="Times New Roman" w:hAnsi="Arial" w:cs="Arial"/>
          <w:bCs/>
          <w:sz w:val="24"/>
          <w:szCs w:val="24"/>
        </w:rPr>
      </w:pPr>
      <w:r w:rsidRPr="004C5137">
        <w:rPr>
          <w:rFonts w:ascii="Arial" w:eastAsia="Times New Roman" w:hAnsi="Arial" w:cs="Arial"/>
          <w:bCs/>
          <w:sz w:val="24"/>
          <w:szCs w:val="24"/>
        </w:rPr>
        <w:t>Secretary/Treasurer</w:t>
      </w:r>
    </w:p>
    <w:p w14:paraId="69D5DCDE" w14:textId="77777777" w:rsidR="00DA7A24" w:rsidRDefault="00DA7A24" w:rsidP="00DE6704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</w:p>
    <w:p w14:paraId="3AA220C6" w14:textId="002329E8" w:rsidR="00DA7A24" w:rsidRDefault="00DA7A24" w:rsidP="00DA7A24">
      <w:pPr>
        <w:spacing w:after="0" w:line="240" w:lineRule="auto"/>
        <w:ind w:left="720" w:hanging="720"/>
        <w:rPr>
          <w:rFonts w:ascii="Arial" w:eastAsia="Times New Roman" w:hAnsi="Arial" w:cs="Arial"/>
          <w:b/>
          <w:bCs/>
          <w:sz w:val="24"/>
          <w:szCs w:val="24"/>
        </w:rPr>
      </w:pPr>
      <w:r w:rsidRPr="00F94C4A">
        <w:rPr>
          <w:rFonts w:ascii="Arial" w:eastAsia="Times New Roman" w:hAnsi="Arial" w:cs="Arial"/>
          <w:b/>
          <w:bCs/>
          <w:sz w:val="24"/>
          <w:szCs w:val="24"/>
        </w:rPr>
        <w:t>VI</w:t>
      </w:r>
      <w:r>
        <w:rPr>
          <w:rFonts w:ascii="Arial" w:eastAsia="Times New Roman" w:hAnsi="Arial" w:cs="Arial"/>
          <w:b/>
          <w:bCs/>
          <w:sz w:val="24"/>
          <w:szCs w:val="24"/>
        </w:rPr>
        <w:t>I</w:t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>
        <w:rPr>
          <w:rFonts w:ascii="Arial" w:eastAsia="Times New Roman" w:hAnsi="Arial" w:cs="Arial"/>
          <w:b/>
          <w:bCs/>
          <w:sz w:val="24"/>
          <w:szCs w:val="24"/>
        </w:rPr>
        <w:tab/>
        <w:t>Meeting Schedule for 2021-22</w:t>
      </w:r>
    </w:p>
    <w:p w14:paraId="7508DF4D" w14:textId="17E30EA8" w:rsidR="00DA7A24" w:rsidRPr="00DA7A24" w:rsidRDefault="00DA7A24" w:rsidP="00DA7A24">
      <w:pPr>
        <w:spacing w:after="0" w:line="240" w:lineRule="auto"/>
        <w:ind w:left="720" w:hanging="720"/>
        <w:rPr>
          <w:rFonts w:ascii="Arial" w:eastAsia="Times New Roman" w:hAnsi="Arial" w:cs="Arial"/>
          <w:bCs/>
          <w:sz w:val="24"/>
          <w:szCs w:val="24"/>
        </w:rPr>
      </w:pPr>
      <w:r w:rsidRPr="00DA7A24">
        <w:rPr>
          <w:rFonts w:ascii="Arial" w:eastAsia="Times New Roman" w:hAnsi="Arial" w:cs="Arial"/>
          <w:bCs/>
          <w:sz w:val="24"/>
          <w:szCs w:val="24"/>
        </w:rPr>
        <w:tab/>
        <w:t xml:space="preserve">Continue </w:t>
      </w:r>
      <w:r>
        <w:rPr>
          <w:rFonts w:ascii="Arial" w:eastAsia="Times New Roman" w:hAnsi="Arial" w:cs="Arial"/>
          <w:bCs/>
          <w:sz w:val="24"/>
          <w:szCs w:val="24"/>
        </w:rPr>
        <w:t xml:space="preserve">to hold </w:t>
      </w:r>
      <w:r w:rsidRPr="00DA7A24">
        <w:rPr>
          <w:rFonts w:ascii="Arial" w:eastAsia="Times New Roman" w:hAnsi="Arial" w:cs="Arial"/>
          <w:bCs/>
          <w:sz w:val="24"/>
          <w:szCs w:val="24"/>
        </w:rPr>
        <w:t xml:space="preserve">Leadership Group </w:t>
      </w:r>
      <w:r>
        <w:rPr>
          <w:rFonts w:ascii="Arial" w:eastAsia="Times New Roman" w:hAnsi="Arial" w:cs="Arial"/>
          <w:bCs/>
          <w:sz w:val="24"/>
          <w:szCs w:val="24"/>
        </w:rPr>
        <w:t>m</w:t>
      </w:r>
      <w:r w:rsidRPr="00DA7A24">
        <w:rPr>
          <w:rFonts w:ascii="Arial" w:eastAsia="Times New Roman" w:hAnsi="Arial" w:cs="Arial"/>
          <w:bCs/>
          <w:sz w:val="24"/>
          <w:szCs w:val="24"/>
        </w:rPr>
        <w:t xml:space="preserve">eetings on </w:t>
      </w:r>
      <w:r>
        <w:rPr>
          <w:rFonts w:ascii="Arial" w:eastAsia="Times New Roman" w:hAnsi="Arial" w:cs="Arial"/>
          <w:bCs/>
          <w:sz w:val="24"/>
          <w:szCs w:val="24"/>
        </w:rPr>
        <w:t>the second Wednesday</w:t>
      </w:r>
      <w:r w:rsidRPr="00DA7A24">
        <w:rPr>
          <w:rFonts w:ascii="Arial" w:eastAsia="Times New Roman" w:hAnsi="Arial" w:cs="Arial"/>
          <w:bCs/>
          <w:sz w:val="24"/>
          <w:szCs w:val="24"/>
        </w:rPr>
        <w:t xml:space="preserve"> </w:t>
      </w:r>
      <w:r>
        <w:rPr>
          <w:rFonts w:ascii="Arial" w:eastAsia="Times New Roman" w:hAnsi="Arial" w:cs="Arial"/>
          <w:bCs/>
          <w:sz w:val="24"/>
          <w:szCs w:val="24"/>
        </w:rPr>
        <w:t xml:space="preserve">of most months </w:t>
      </w:r>
      <w:r w:rsidRPr="00DA7A24">
        <w:rPr>
          <w:rFonts w:ascii="Arial" w:eastAsia="Times New Roman" w:hAnsi="Arial" w:cs="Arial"/>
          <w:bCs/>
          <w:sz w:val="24"/>
          <w:szCs w:val="24"/>
        </w:rPr>
        <w:t>at noon</w:t>
      </w:r>
      <w:r>
        <w:rPr>
          <w:rFonts w:ascii="Arial" w:eastAsia="Times New Roman" w:hAnsi="Arial" w:cs="Arial"/>
          <w:bCs/>
          <w:sz w:val="24"/>
          <w:szCs w:val="24"/>
        </w:rPr>
        <w:t xml:space="preserve"> via Zoom?</w:t>
      </w:r>
    </w:p>
    <w:p w14:paraId="2205AA09" w14:textId="77777777" w:rsidR="00DA7A24" w:rsidRDefault="00DA7A24" w:rsidP="00DE6704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</w:p>
    <w:p w14:paraId="2D74015A" w14:textId="17EC16C7" w:rsidR="00DA7A24" w:rsidRDefault="00DA7A24" w:rsidP="00DE6704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>VIII</w:t>
      </w:r>
      <w:r>
        <w:rPr>
          <w:rFonts w:ascii="Arial" w:eastAsia="Times New Roman" w:hAnsi="Arial" w:cs="Arial"/>
          <w:b/>
          <w:bCs/>
          <w:sz w:val="24"/>
          <w:szCs w:val="24"/>
        </w:rPr>
        <w:tab/>
        <w:t>Annual Meeting Debrief</w:t>
      </w:r>
    </w:p>
    <w:p w14:paraId="573290F4" w14:textId="77777777" w:rsidR="00DA7A24" w:rsidRDefault="00DA7A24" w:rsidP="00DE6704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</w:p>
    <w:p w14:paraId="73A119A9" w14:textId="1CF1DA23" w:rsidR="003065B7" w:rsidRDefault="00DA7A24" w:rsidP="00BB08AA">
      <w:pPr>
        <w:rPr>
          <w:rFonts w:ascii="Arial" w:eastAsia="Times New Roman" w:hAnsi="Arial" w:cs="Arial"/>
          <w:b/>
          <w:bCs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>IX</w:t>
      </w:r>
      <w:r w:rsidR="00DE6704"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="000111B7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DE6704" w:rsidRPr="00F94C4A">
        <w:rPr>
          <w:rFonts w:ascii="Arial" w:eastAsia="Times New Roman" w:hAnsi="Arial" w:cs="Arial"/>
          <w:b/>
          <w:bCs/>
          <w:sz w:val="24"/>
          <w:szCs w:val="24"/>
        </w:rPr>
        <w:t>Other Business</w:t>
      </w:r>
    </w:p>
    <w:p w14:paraId="51846039" w14:textId="224B3660" w:rsidR="00DE6704" w:rsidRDefault="000F534B" w:rsidP="00257568">
      <w:pPr>
        <w:rPr>
          <w:rFonts w:ascii="Arial" w:eastAsia="Times New Roman" w:hAnsi="Arial" w:cs="Arial"/>
          <w:b/>
          <w:bCs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>X</w:t>
      </w:r>
      <w:r w:rsidR="00DE6704" w:rsidRPr="00F94C4A">
        <w:rPr>
          <w:rFonts w:ascii="Arial" w:eastAsia="Times New Roman" w:hAnsi="Arial" w:cs="Arial"/>
          <w:b/>
          <w:bCs/>
          <w:sz w:val="24"/>
          <w:szCs w:val="24"/>
        </w:rPr>
        <w:t>.</w:t>
      </w:r>
      <w:r w:rsidR="00DE6704" w:rsidRPr="00F94C4A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DE6704">
        <w:rPr>
          <w:rFonts w:ascii="Arial" w:eastAsia="Times New Roman" w:hAnsi="Arial" w:cs="Arial"/>
          <w:b/>
          <w:bCs/>
          <w:sz w:val="24"/>
          <w:szCs w:val="24"/>
        </w:rPr>
        <w:t>Adjourn</w:t>
      </w:r>
    </w:p>
    <w:p w14:paraId="3A71CE6D" w14:textId="3B09055D" w:rsidR="00210A9A" w:rsidRDefault="00210A9A" w:rsidP="00257568">
      <w:pPr>
        <w:rPr>
          <w:rFonts w:ascii="Arial" w:eastAsia="Times New Roman" w:hAnsi="Arial" w:cs="Arial"/>
          <w:b/>
          <w:bCs/>
          <w:sz w:val="24"/>
          <w:szCs w:val="24"/>
        </w:rPr>
      </w:pPr>
      <w:bookmarkStart w:id="0" w:name="_GoBack"/>
      <w:bookmarkEnd w:id="0"/>
    </w:p>
    <w:sectPr w:rsidR="00210A9A" w:rsidSect="003065B7">
      <w:headerReference w:type="default" r:id="rId8"/>
      <w:pgSz w:w="12240" w:h="15840"/>
      <w:pgMar w:top="72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C510CE0" w14:textId="77777777" w:rsidR="000A59DA" w:rsidRDefault="000A59DA" w:rsidP="00B74A5B">
      <w:pPr>
        <w:spacing w:after="0" w:line="240" w:lineRule="auto"/>
      </w:pPr>
      <w:r>
        <w:separator/>
      </w:r>
    </w:p>
  </w:endnote>
  <w:endnote w:type="continuationSeparator" w:id="0">
    <w:p w14:paraId="3618864B" w14:textId="77777777" w:rsidR="000A59DA" w:rsidRDefault="000A59DA" w:rsidP="00B74A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6F2C80" w14:textId="77777777" w:rsidR="000A59DA" w:rsidRDefault="000A59DA" w:rsidP="00B74A5B">
      <w:pPr>
        <w:spacing w:after="0" w:line="240" w:lineRule="auto"/>
      </w:pPr>
      <w:r>
        <w:separator/>
      </w:r>
    </w:p>
  </w:footnote>
  <w:footnote w:type="continuationSeparator" w:id="0">
    <w:p w14:paraId="7D02F72A" w14:textId="77777777" w:rsidR="000A59DA" w:rsidRDefault="000A59DA" w:rsidP="00B74A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B91287" w14:textId="0E27BCCE" w:rsidR="00B74A5B" w:rsidRDefault="00B74A5B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AEDFA30" wp14:editId="4E55F330">
          <wp:simplePos x="0" y="0"/>
          <wp:positionH relativeFrom="column">
            <wp:posOffset>-354330</wp:posOffset>
          </wp:positionH>
          <wp:positionV relativeFrom="paragraph">
            <wp:posOffset>-114300</wp:posOffset>
          </wp:positionV>
          <wp:extent cx="1066800" cy="63309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RSAI Logo Final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6800" cy="6330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821311"/>
    <w:multiLevelType w:val="hybridMultilevel"/>
    <w:tmpl w:val="60EC94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9442715"/>
    <w:multiLevelType w:val="hybridMultilevel"/>
    <w:tmpl w:val="491C0C48"/>
    <w:lvl w:ilvl="0" w:tplc="5816BD7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C624031"/>
    <w:multiLevelType w:val="hybridMultilevel"/>
    <w:tmpl w:val="D358905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FB260BF"/>
    <w:multiLevelType w:val="hybridMultilevel"/>
    <w:tmpl w:val="8578DA66"/>
    <w:lvl w:ilvl="0" w:tplc="A32EA47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36A0F49"/>
    <w:multiLevelType w:val="hybridMultilevel"/>
    <w:tmpl w:val="199242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6F743B2"/>
    <w:multiLevelType w:val="hybridMultilevel"/>
    <w:tmpl w:val="0EA05F7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8273F76"/>
    <w:multiLevelType w:val="hybridMultilevel"/>
    <w:tmpl w:val="21869002"/>
    <w:lvl w:ilvl="0" w:tplc="3202CEB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1F066D52"/>
    <w:multiLevelType w:val="hybridMultilevel"/>
    <w:tmpl w:val="5220FF6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32B5833"/>
    <w:multiLevelType w:val="hybridMultilevel"/>
    <w:tmpl w:val="E29E56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3A70378"/>
    <w:multiLevelType w:val="hybridMultilevel"/>
    <w:tmpl w:val="5D04F9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4840F6E"/>
    <w:multiLevelType w:val="hybridMultilevel"/>
    <w:tmpl w:val="511872B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7AE6BD9"/>
    <w:multiLevelType w:val="hybridMultilevel"/>
    <w:tmpl w:val="6AA255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E1340B6"/>
    <w:multiLevelType w:val="hybridMultilevel"/>
    <w:tmpl w:val="A9C454A0"/>
    <w:lvl w:ilvl="0" w:tplc="1A4AF88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37FE411E"/>
    <w:multiLevelType w:val="hybridMultilevel"/>
    <w:tmpl w:val="63BA394C"/>
    <w:lvl w:ilvl="0" w:tplc="3A58B5E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80914AB"/>
    <w:multiLevelType w:val="hybridMultilevel"/>
    <w:tmpl w:val="1764D9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1F96856"/>
    <w:multiLevelType w:val="hybridMultilevel"/>
    <w:tmpl w:val="A2BA2688"/>
    <w:lvl w:ilvl="0" w:tplc="541AFAA8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63271AFC"/>
    <w:multiLevelType w:val="hybridMultilevel"/>
    <w:tmpl w:val="B1AE0E5E"/>
    <w:lvl w:ilvl="0" w:tplc="6478C40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3F73F43"/>
    <w:multiLevelType w:val="hybridMultilevel"/>
    <w:tmpl w:val="6464ABDE"/>
    <w:lvl w:ilvl="0" w:tplc="0D70FF2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98F663F"/>
    <w:multiLevelType w:val="hybridMultilevel"/>
    <w:tmpl w:val="BB60F7D4"/>
    <w:lvl w:ilvl="0" w:tplc="0409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19" w15:restartNumberingAfterBreak="0">
    <w:nsid w:val="741351BE"/>
    <w:multiLevelType w:val="hybridMultilevel"/>
    <w:tmpl w:val="EC8AEFDC"/>
    <w:lvl w:ilvl="0" w:tplc="3DA8E03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7E8A3606"/>
    <w:multiLevelType w:val="hybridMultilevel"/>
    <w:tmpl w:val="6A3CE0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"/>
  </w:num>
  <w:num w:numId="3">
    <w:abstractNumId w:val="12"/>
  </w:num>
  <w:num w:numId="4">
    <w:abstractNumId w:val="19"/>
  </w:num>
  <w:num w:numId="5">
    <w:abstractNumId w:val="18"/>
  </w:num>
  <w:num w:numId="6">
    <w:abstractNumId w:val="3"/>
  </w:num>
  <w:num w:numId="7">
    <w:abstractNumId w:val="17"/>
  </w:num>
  <w:num w:numId="8">
    <w:abstractNumId w:val="16"/>
  </w:num>
  <w:num w:numId="9">
    <w:abstractNumId w:val="15"/>
  </w:num>
  <w:num w:numId="10">
    <w:abstractNumId w:val="6"/>
  </w:num>
  <w:num w:numId="11">
    <w:abstractNumId w:val="5"/>
  </w:num>
  <w:num w:numId="12">
    <w:abstractNumId w:val="9"/>
  </w:num>
  <w:num w:numId="13">
    <w:abstractNumId w:val="11"/>
  </w:num>
  <w:num w:numId="14">
    <w:abstractNumId w:val="8"/>
  </w:num>
  <w:num w:numId="15">
    <w:abstractNumId w:val="0"/>
  </w:num>
  <w:num w:numId="16">
    <w:abstractNumId w:val="4"/>
  </w:num>
  <w:num w:numId="17">
    <w:abstractNumId w:val="14"/>
  </w:num>
  <w:num w:numId="18">
    <w:abstractNumId w:val="10"/>
  </w:num>
  <w:num w:numId="19">
    <w:abstractNumId w:val="2"/>
  </w:num>
  <w:num w:numId="20">
    <w:abstractNumId w:val="7"/>
  </w:num>
  <w:num w:numId="2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wMbc0MjO3tLQ0MrZU0lEKTi0uzszPAykwMqgFAJQOtugtAAAA"/>
  </w:docVars>
  <w:rsids>
    <w:rsidRoot w:val="00833C16"/>
    <w:rsid w:val="00001A2A"/>
    <w:rsid w:val="00004502"/>
    <w:rsid w:val="000059C9"/>
    <w:rsid w:val="000109A2"/>
    <w:rsid w:val="000111B7"/>
    <w:rsid w:val="00012DC6"/>
    <w:rsid w:val="0001390A"/>
    <w:rsid w:val="00013A59"/>
    <w:rsid w:val="00023141"/>
    <w:rsid w:val="00023965"/>
    <w:rsid w:val="000245E3"/>
    <w:rsid w:val="00025C36"/>
    <w:rsid w:val="0003733D"/>
    <w:rsid w:val="00037A39"/>
    <w:rsid w:val="00037E6C"/>
    <w:rsid w:val="00041363"/>
    <w:rsid w:val="000416E8"/>
    <w:rsid w:val="000427F4"/>
    <w:rsid w:val="00042D6E"/>
    <w:rsid w:val="00046BE5"/>
    <w:rsid w:val="00051821"/>
    <w:rsid w:val="00054A32"/>
    <w:rsid w:val="00054BB3"/>
    <w:rsid w:val="00060F99"/>
    <w:rsid w:val="000618FE"/>
    <w:rsid w:val="00062A10"/>
    <w:rsid w:val="00065A2B"/>
    <w:rsid w:val="00065F3C"/>
    <w:rsid w:val="00076BBE"/>
    <w:rsid w:val="00080F42"/>
    <w:rsid w:val="00091027"/>
    <w:rsid w:val="00091DD8"/>
    <w:rsid w:val="000933F0"/>
    <w:rsid w:val="00093C3B"/>
    <w:rsid w:val="000A1455"/>
    <w:rsid w:val="000A29F0"/>
    <w:rsid w:val="000A5761"/>
    <w:rsid w:val="000A59DA"/>
    <w:rsid w:val="000B0ACA"/>
    <w:rsid w:val="000B1965"/>
    <w:rsid w:val="000B5706"/>
    <w:rsid w:val="000B7CFF"/>
    <w:rsid w:val="000C331D"/>
    <w:rsid w:val="000E1441"/>
    <w:rsid w:val="000E38E8"/>
    <w:rsid w:val="000E654E"/>
    <w:rsid w:val="000F534B"/>
    <w:rsid w:val="000F7039"/>
    <w:rsid w:val="00112F02"/>
    <w:rsid w:val="001170DE"/>
    <w:rsid w:val="00124284"/>
    <w:rsid w:val="00135804"/>
    <w:rsid w:val="00136116"/>
    <w:rsid w:val="00136200"/>
    <w:rsid w:val="001378A3"/>
    <w:rsid w:val="0014452A"/>
    <w:rsid w:val="0014595D"/>
    <w:rsid w:val="00146337"/>
    <w:rsid w:val="001602A7"/>
    <w:rsid w:val="00163ED9"/>
    <w:rsid w:val="00164108"/>
    <w:rsid w:val="00167F26"/>
    <w:rsid w:val="00172ADE"/>
    <w:rsid w:val="001757E7"/>
    <w:rsid w:val="001831CB"/>
    <w:rsid w:val="00183C00"/>
    <w:rsid w:val="001946A4"/>
    <w:rsid w:val="00196C84"/>
    <w:rsid w:val="001A009C"/>
    <w:rsid w:val="001A1D5E"/>
    <w:rsid w:val="001A7B41"/>
    <w:rsid w:val="001B57C9"/>
    <w:rsid w:val="001C4BEB"/>
    <w:rsid w:val="001C7574"/>
    <w:rsid w:val="001D008C"/>
    <w:rsid w:val="001D089C"/>
    <w:rsid w:val="001D0966"/>
    <w:rsid w:val="001D6C8D"/>
    <w:rsid w:val="001E1BAC"/>
    <w:rsid w:val="001E35C5"/>
    <w:rsid w:val="001F09B6"/>
    <w:rsid w:val="001F603B"/>
    <w:rsid w:val="001F69D9"/>
    <w:rsid w:val="002013BE"/>
    <w:rsid w:val="00201EE4"/>
    <w:rsid w:val="0020299D"/>
    <w:rsid w:val="002041A6"/>
    <w:rsid w:val="00210A9A"/>
    <w:rsid w:val="002168BC"/>
    <w:rsid w:val="00221526"/>
    <w:rsid w:val="002317DC"/>
    <w:rsid w:val="002361BE"/>
    <w:rsid w:val="00257568"/>
    <w:rsid w:val="00263023"/>
    <w:rsid w:val="00270B2F"/>
    <w:rsid w:val="00280E65"/>
    <w:rsid w:val="00281C30"/>
    <w:rsid w:val="00294D63"/>
    <w:rsid w:val="002B110C"/>
    <w:rsid w:val="002C0FB0"/>
    <w:rsid w:val="002C7F80"/>
    <w:rsid w:val="002D2195"/>
    <w:rsid w:val="002F30B7"/>
    <w:rsid w:val="002F491C"/>
    <w:rsid w:val="00305084"/>
    <w:rsid w:val="003065B7"/>
    <w:rsid w:val="003070FC"/>
    <w:rsid w:val="003109DB"/>
    <w:rsid w:val="00316AB5"/>
    <w:rsid w:val="00316FFA"/>
    <w:rsid w:val="0031785C"/>
    <w:rsid w:val="00321C03"/>
    <w:rsid w:val="003229B0"/>
    <w:rsid w:val="0032762F"/>
    <w:rsid w:val="0033421A"/>
    <w:rsid w:val="003353D0"/>
    <w:rsid w:val="0033790F"/>
    <w:rsid w:val="0034483F"/>
    <w:rsid w:val="00344A97"/>
    <w:rsid w:val="00345FD8"/>
    <w:rsid w:val="00346A4E"/>
    <w:rsid w:val="00350CAD"/>
    <w:rsid w:val="0035266F"/>
    <w:rsid w:val="0035665C"/>
    <w:rsid w:val="003636F4"/>
    <w:rsid w:val="0036567E"/>
    <w:rsid w:val="00374ED1"/>
    <w:rsid w:val="00375BEA"/>
    <w:rsid w:val="00376D49"/>
    <w:rsid w:val="0038278E"/>
    <w:rsid w:val="00391846"/>
    <w:rsid w:val="0039202F"/>
    <w:rsid w:val="0039698E"/>
    <w:rsid w:val="003A0307"/>
    <w:rsid w:val="003A41BF"/>
    <w:rsid w:val="003B02FD"/>
    <w:rsid w:val="003B5C18"/>
    <w:rsid w:val="003C23CE"/>
    <w:rsid w:val="003C35FC"/>
    <w:rsid w:val="003C4486"/>
    <w:rsid w:val="003C53B0"/>
    <w:rsid w:val="003D0DAE"/>
    <w:rsid w:val="003D3D0B"/>
    <w:rsid w:val="003E4057"/>
    <w:rsid w:val="003E5850"/>
    <w:rsid w:val="003E757D"/>
    <w:rsid w:val="003E7953"/>
    <w:rsid w:val="003F271D"/>
    <w:rsid w:val="003F2C3A"/>
    <w:rsid w:val="003F5DD4"/>
    <w:rsid w:val="00401035"/>
    <w:rsid w:val="00403033"/>
    <w:rsid w:val="00405932"/>
    <w:rsid w:val="00405F70"/>
    <w:rsid w:val="00406F74"/>
    <w:rsid w:val="00407B23"/>
    <w:rsid w:val="00411A40"/>
    <w:rsid w:val="004155B5"/>
    <w:rsid w:val="00425573"/>
    <w:rsid w:val="00427390"/>
    <w:rsid w:val="0043218C"/>
    <w:rsid w:val="004377CD"/>
    <w:rsid w:val="0044017A"/>
    <w:rsid w:val="00443052"/>
    <w:rsid w:val="00451EF6"/>
    <w:rsid w:val="00452252"/>
    <w:rsid w:val="00453420"/>
    <w:rsid w:val="00454303"/>
    <w:rsid w:val="00457149"/>
    <w:rsid w:val="00460FAD"/>
    <w:rsid w:val="0046147C"/>
    <w:rsid w:val="004635BB"/>
    <w:rsid w:val="00466229"/>
    <w:rsid w:val="0047101A"/>
    <w:rsid w:val="0047126C"/>
    <w:rsid w:val="00481B8F"/>
    <w:rsid w:val="00483595"/>
    <w:rsid w:val="00483B4A"/>
    <w:rsid w:val="00490B42"/>
    <w:rsid w:val="004A5DC9"/>
    <w:rsid w:val="004B1B0A"/>
    <w:rsid w:val="004B3902"/>
    <w:rsid w:val="004B4452"/>
    <w:rsid w:val="004C161B"/>
    <w:rsid w:val="004C3AAB"/>
    <w:rsid w:val="004C5137"/>
    <w:rsid w:val="004D042C"/>
    <w:rsid w:val="004D2559"/>
    <w:rsid w:val="004D30A6"/>
    <w:rsid w:val="004D4572"/>
    <w:rsid w:val="004D5899"/>
    <w:rsid w:val="004D5FFC"/>
    <w:rsid w:val="004E3E66"/>
    <w:rsid w:val="004F33B7"/>
    <w:rsid w:val="004F3428"/>
    <w:rsid w:val="004F70D0"/>
    <w:rsid w:val="004F7BC6"/>
    <w:rsid w:val="00511AB0"/>
    <w:rsid w:val="00511DF6"/>
    <w:rsid w:val="005155F0"/>
    <w:rsid w:val="00521B11"/>
    <w:rsid w:val="00524588"/>
    <w:rsid w:val="00524A9E"/>
    <w:rsid w:val="005252CD"/>
    <w:rsid w:val="005259D3"/>
    <w:rsid w:val="00526217"/>
    <w:rsid w:val="005325A6"/>
    <w:rsid w:val="0054789B"/>
    <w:rsid w:val="005516AB"/>
    <w:rsid w:val="00553253"/>
    <w:rsid w:val="00553BCF"/>
    <w:rsid w:val="005617A1"/>
    <w:rsid w:val="00562930"/>
    <w:rsid w:val="00567FB0"/>
    <w:rsid w:val="00571C23"/>
    <w:rsid w:val="00576995"/>
    <w:rsid w:val="00592463"/>
    <w:rsid w:val="005934D8"/>
    <w:rsid w:val="00593FDA"/>
    <w:rsid w:val="00596148"/>
    <w:rsid w:val="005A2BF9"/>
    <w:rsid w:val="005A53AB"/>
    <w:rsid w:val="005B24AE"/>
    <w:rsid w:val="005B7555"/>
    <w:rsid w:val="005D0D38"/>
    <w:rsid w:val="005D11F7"/>
    <w:rsid w:val="005E0F8F"/>
    <w:rsid w:val="005E2134"/>
    <w:rsid w:val="005E236F"/>
    <w:rsid w:val="005F379D"/>
    <w:rsid w:val="005F5778"/>
    <w:rsid w:val="005F5B90"/>
    <w:rsid w:val="005F5CAD"/>
    <w:rsid w:val="00614885"/>
    <w:rsid w:val="00622917"/>
    <w:rsid w:val="00626974"/>
    <w:rsid w:val="0063395E"/>
    <w:rsid w:val="00643366"/>
    <w:rsid w:val="006446DC"/>
    <w:rsid w:val="00650BC1"/>
    <w:rsid w:val="006511B5"/>
    <w:rsid w:val="00654933"/>
    <w:rsid w:val="00657AEF"/>
    <w:rsid w:val="006610DE"/>
    <w:rsid w:val="00667638"/>
    <w:rsid w:val="00670D87"/>
    <w:rsid w:val="00672341"/>
    <w:rsid w:val="00674010"/>
    <w:rsid w:val="00677C64"/>
    <w:rsid w:val="00696C7E"/>
    <w:rsid w:val="006972EB"/>
    <w:rsid w:val="006A2FB2"/>
    <w:rsid w:val="006A334D"/>
    <w:rsid w:val="006A7CDD"/>
    <w:rsid w:val="006B1C45"/>
    <w:rsid w:val="006C0045"/>
    <w:rsid w:val="006C0AB2"/>
    <w:rsid w:val="006C10AB"/>
    <w:rsid w:val="006C24BD"/>
    <w:rsid w:val="006D7726"/>
    <w:rsid w:val="006E0F81"/>
    <w:rsid w:val="006E2CE7"/>
    <w:rsid w:val="006E4820"/>
    <w:rsid w:val="006F3C89"/>
    <w:rsid w:val="006F6970"/>
    <w:rsid w:val="006F6CFA"/>
    <w:rsid w:val="006F7D47"/>
    <w:rsid w:val="00700D85"/>
    <w:rsid w:val="00703423"/>
    <w:rsid w:val="00704157"/>
    <w:rsid w:val="0070533C"/>
    <w:rsid w:val="00711846"/>
    <w:rsid w:val="00716516"/>
    <w:rsid w:val="00720310"/>
    <w:rsid w:val="00722CF7"/>
    <w:rsid w:val="00724502"/>
    <w:rsid w:val="00727DFA"/>
    <w:rsid w:val="00734322"/>
    <w:rsid w:val="00735026"/>
    <w:rsid w:val="00763936"/>
    <w:rsid w:val="00767CAC"/>
    <w:rsid w:val="007724D4"/>
    <w:rsid w:val="007742F4"/>
    <w:rsid w:val="00774428"/>
    <w:rsid w:val="007827B4"/>
    <w:rsid w:val="00784D90"/>
    <w:rsid w:val="00791889"/>
    <w:rsid w:val="00794C2E"/>
    <w:rsid w:val="00795C84"/>
    <w:rsid w:val="007A1218"/>
    <w:rsid w:val="007A42F9"/>
    <w:rsid w:val="007A7F9D"/>
    <w:rsid w:val="007B4A77"/>
    <w:rsid w:val="007B7314"/>
    <w:rsid w:val="007C218F"/>
    <w:rsid w:val="007C373C"/>
    <w:rsid w:val="007C74D5"/>
    <w:rsid w:val="007D2E5B"/>
    <w:rsid w:val="007D6906"/>
    <w:rsid w:val="007E0F66"/>
    <w:rsid w:val="007E6354"/>
    <w:rsid w:val="007F0EA8"/>
    <w:rsid w:val="007F1420"/>
    <w:rsid w:val="007F3F9F"/>
    <w:rsid w:val="007F5B1B"/>
    <w:rsid w:val="007F60F1"/>
    <w:rsid w:val="008017B7"/>
    <w:rsid w:val="00801FAA"/>
    <w:rsid w:val="00803CCD"/>
    <w:rsid w:val="008106C2"/>
    <w:rsid w:val="00815B1E"/>
    <w:rsid w:val="00822FEE"/>
    <w:rsid w:val="008252F2"/>
    <w:rsid w:val="00833C16"/>
    <w:rsid w:val="00837610"/>
    <w:rsid w:val="0084100C"/>
    <w:rsid w:val="0084262F"/>
    <w:rsid w:val="008448E9"/>
    <w:rsid w:val="008462ED"/>
    <w:rsid w:val="00850552"/>
    <w:rsid w:val="008541FB"/>
    <w:rsid w:val="00855CD4"/>
    <w:rsid w:val="00856E24"/>
    <w:rsid w:val="00861632"/>
    <w:rsid w:val="00864971"/>
    <w:rsid w:val="00864CC3"/>
    <w:rsid w:val="00866E04"/>
    <w:rsid w:val="0087040C"/>
    <w:rsid w:val="0088018E"/>
    <w:rsid w:val="00885CB8"/>
    <w:rsid w:val="0088713A"/>
    <w:rsid w:val="008873A7"/>
    <w:rsid w:val="00896CFC"/>
    <w:rsid w:val="008A5ABC"/>
    <w:rsid w:val="008B1562"/>
    <w:rsid w:val="008B23EE"/>
    <w:rsid w:val="008B430B"/>
    <w:rsid w:val="008B5BC6"/>
    <w:rsid w:val="008B6C05"/>
    <w:rsid w:val="008C4353"/>
    <w:rsid w:val="008D1FAA"/>
    <w:rsid w:val="008D3879"/>
    <w:rsid w:val="008E2EF9"/>
    <w:rsid w:val="008F1CB1"/>
    <w:rsid w:val="008F2C05"/>
    <w:rsid w:val="008F49BB"/>
    <w:rsid w:val="0090414C"/>
    <w:rsid w:val="00904902"/>
    <w:rsid w:val="00911D18"/>
    <w:rsid w:val="00914F9B"/>
    <w:rsid w:val="00915DAE"/>
    <w:rsid w:val="00916961"/>
    <w:rsid w:val="009204C6"/>
    <w:rsid w:val="009268B4"/>
    <w:rsid w:val="00927048"/>
    <w:rsid w:val="009278D3"/>
    <w:rsid w:val="00931EDF"/>
    <w:rsid w:val="0093243A"/>
    <w:rsid w:val="0093529B"/>
    <w:rsid w:val="009461CF"/>
    <w:rsid w:val="00950259"/>
    <w:rsid w:val="009539E6"/>
    <w:rsid w:val="009556B3"/>
    <w:rsid w:val="009570D6"/>
    <w:rsid w:val="00960DD7"/>
    <w:rsid w:val="0096334A"/>
    <w:rsid w:val="00963F24"/>
    <w:rsid w:val="009667E0"/>
    <w:rsid w:val="0097464F"/>
    <w:rsid w:val="009769F8"/>
    <w:rsid w:val="0097746B"/>
    <w:rsid w:val="00981ED0"/>
    <w:rsid w:val="009908C5"/>
    <w:rsid w:val="009A207B"/>
    <w:rsid w:val="009A3831"/>
    <w:rsid w:val="009B38FA"/>
    <w:rsid w:val="009C20E8"/>
    <w:rsid w:val="009C24CB"/>
    <w:rsid w:val="009C2563"/>
    <w:rsid w:val="009C3001"/>
    <w:rsid w:val="009C3507"/>
    <w:rsid w:val="009C6487"/>
    <w:rsid w:val="009E084B"/>
    <w:rsid w:val="009E7197"/>
    <w:rsid w:val="009E7F06"/>
    <w:rsid w:val="00A145E2"/>
    <w:rsid w:val="00A1482B"/>
    <w:rsid w:val="00A160DD"/>
    <w:rsid w:val="00A20941"/>
    <w:rsid w:val="00A275AD"/>
    <w:rsid w:val="00A33004"/>
    <w:rsid w:val="00A331D9"/>
    <w:rsid w:val="00A355E2"/>
    <w:rsid w:val="00A41255"/>
    <w:rsid w:val="00A478FF"/>
    <w:rsid w:val="00A56304"/>
    <w:rsid w:val="00A568CD"/>
    <w:rsid w:val="00A61C5A"/>
    <w:rsid w:val="00A63FEB"/>
    <w:rsid w:val="00A73E08"/>
    <w:rsid w:val="00A745E8"/>
    <w:rsid w:val="00A74B1F"/>
    <w:rsid w:val="00A80568"/>
    <w:rsid w:val="00A82A0A"/>
    <w:rsid w:val="00A83ADD"/>
    <w:rsid w:val="00A87BD7"/>
    <w:rsid w:val="00A90FFB"/>
    <w:rsid w:val="00A94D2F"/>
    <w:rsid w:val="00A95BFB"/>
    <w:rsid w:val="00A9765E"/>
    <w:rsid w:val="00A97E7D"/>
    <w:rsid w:val="00AA1D0B"/>
    <w:rsid w:val="00AB5914"/>
    <w:rsid w:val="00AC3117"/>
    <w:rsid w:val="00AC501A"/>
    <w:rsid w:val="00AC6764"/>
    <w:rsid w:val="00AD2C51"/>
    <w:rsid w:val="00AE308C"/>
    <w:rsid w:val="00AE343F"/>
    <w:rsid w:val="00AE6FCE"/>
    <w:rsid w:val="00AE78D9"/>
    <w:rsid w:val="00AF0C98"/>
    <w:rsid w:val="00B02CE9"/>
    <w:rsid w:val="00B11869"/>
    <w:rsid w:val="00B13536"/>
    <w:rsid w:val="00B13DCE"/>
    <w:rsid w:val="00B172FA"/>
    <w:rsid w:val="00B17821"/>
    <w:rsid w:val="00B32280"/>
    <w:rsid w:val="00B471D0"/>
    <w:rsid w:val="00B532DF"/>
    <w:rsid w:val="00B5426A"/>
    <w:rsid w:val="00B543CA"/>
    <w:rsid w:val="00B56273"/>
    <w:rsid w:val="00B62815"/>
    <w:rsid w:val="00B66429"/>
    <w:rsid w:val="00B7049C"/>
    <w:rsid w:val="00B72239"/>
    <w:rsid w:val="00B74A5B"/>
    <w:rsid w:val="00B81178"/>
    <w:rsid w:val="00B81890"/>
    <w:rsid w:val="00B93FBD"/>
    <w:rsid w:val="00B969E8"/>
    <w:rsid w:val="00BB08AA"/>
    <w:rsid w:val="00BB7752"/>
    <w:rsid w:val="00BC1D21"/>
    <w:rsid w:val="00BD1E88"/>
    <w:rsid w:val="00BD3593"/>
    <w:rsid w:val="00BD4489"/>
    <w:rsid w:val="00BD47D0"/>
    <w:rsid w:val="00BD4908"/>
    <w:rsid w:val="00BE0A91"/>
    <w:rsid w:val="00BE1DDD"/>
    <w:rsid w:val="00BE2814"/>
    <w:rsid w:val="00BF0417"/>
    <w:rsid w:val="00BF1A92"/>
    <w:rsid w:val="00C13F32"/>
    <w:rsid w:val="00C16FDD"/>
    <w:rsid w:val="00C228E3"/>
    <w:rsid w:val="00C41C5F"/>
    <w:rsid w:val="00C441BB"/>
    <w:rsid w:val="00C47962"/>
    <w:rsid w:val="00C51394"/>
    <w:rsid w:val="00C526BA"/>
    <w:rsid w:val="00C52E26"/>
    <w:rsid w:val="00C57FDC"/>
    <w:rsid w:val="00C61CA7"/>
    <w:rsid w:val="00C66131"/>
    <w:rsid w:val="00C740C6"/>
    <w:rsid w:val="00C8473A"/>
    <w:rsid w:val="00C87F92"/>
    <w:rsid w:val="00C90B14"/>
    <w:rsid w:val="00C95AF5"/>
    <w:rsid w:val="00CA024B"/>
    <w:rsid w:val="00CC2D86"/>
    <w:rsid w:val="00CD2286"/>
    <w:rsid w:val="00CE060C"/>
    <w:rsid w:val="00CE6A6B"/>
    <w:rsid w:val="00CF32C8"/>
    <w:rsid w:val="00D029DD"/>
    <w:rsid w:val="00D1370D"/>
    <w:rsid w:val="00D148F8"/>
    <w:rsid w:val="00D20F6D"/>
    <w:rsid w:val="00D21611"/>
    <w:rsid w:val="00D2709A"/>
    <w:rsid w:val="00D31366"/>
    <w:rsid w:val="00D34C90"/>
    <w:rsid w:val="00D40913"/>
    <w:rsid w:val="00D420E2"/>
    <w:rsid w:val="00D52456"/>
    <w:rsid w:val="00D56354"/>
    <w:rsid w:val="00D628AF"/>
    <w:rsid w:val="00D635AB"/>
    <w:rsid w:val="00D801F0"/>
    <w:rsid w:val="00D804F1"/>
    <w:rsid w:val="00D80868"/>
    <w:rsid w:val="00D90679"/>
    <w:rsid w:val="00D92206"/>
    <w:rsid w:val="00D92BE1"/>
    <w:rsid w:val="00D934E6"/>
    <w:rsid w:val="00DA5291"/>
    <w:rsid w:val="00DA7A24"/>
    <w:rsid w:val="00DB2F8F"/>
    <w:rsid w:val="00DC0367"/>
    <w:rsid w:val="00DC2100"/>
    <w:rsid w:val="00DC28E9"/>
    <w:rsid w:val="00DC6C98"/>
    <w:rsid w:val="00DC73E3"/>
    <w:rsid w:val="00DD56A2"/>
    <w:rsid w:val="00DE46F2"/>
    <w:rsid w:val="00DE48A1"/>
    <w:rsid w:val="00DE570B"/>
    <w:rsid w:val="00DE6704"/>
    <w:rsid w:val="00DE6D20"/>
    <w:rsid w:val="00DF4878"/>
    <w:rsid w:val="00DF4BD5"/>
    <w:rsid w:val="00DF5F6F"/>
    <w:rsid w:val="00DF667D"/>
    <w:rsid w:val="00E058A9"/>
    <w:rsid w:val="00E128A7"/>
    <w:rsid w:val="00E2059C"/>
    <w:rsid w:val="00E4099B"/>
    <w:rsid w:val="00E41819"/>
    <w:rsid w:val="00E43BF8"/>
    <w:rsid w:val="00E4528C"/>
    <w:rsid w:val="00E56A35"/>
    <w:rsid w:val="00E64B87"/>
    <w:rsid w:val="00E74D17"/>
    <w:rsid w:val="00E822CC"/>
    <w:rsid w:val="00E916A2"/>
    <w:rsid w:val="00E91D0C"/>
    <w:rsid w:val="00E92298"/>
    <w:rsid w:val="00E97E16"/>
    <w:rsid w:val="00EA1177"/>
    <w:rsid w:val="00EB3571"/>
    <w:rsid w:val="00EB487E"/>
    <w:rsid w:val="00EC5624"/>
    <w:rsid w:val="00EC7F95"/>
    <w:rsid w:val="00ED31AF"/>
    <w:rsid w:val="00EF53EA"/>
    <w:rsid w:val="00EF54AD"/>
    <w:rsid w:val="00F06F74"/>
    <w:rsid w:val="00F071D1"/>
    <w:rsid w:val="00F10E79"/>
    <w:rsid w:val="00F113DD"/>
    <w:rsid w:val="00F15E04"/>
    <w:rsid w:val="00F16A11"/>
    <w:rsid w:val="00F27C03"/>
    <w:rsid w:val="00F333E6"/>
    <w:rsid w:val="00F36BEA"/>
    <w:rsid w:val="00F3774C"/>
    <w:rsid w:val="00F4151B"/>
    <w:rsid w:val="00F41EC7"/>
    <w:rsid w:val="00F45099"/>
    <w:rsid w:val="00F47BB2"/>
    <w:rsid w:val="00F50DA6"/>
    <w:rsid w:val="00F5114D"/>
    <w:rsid w:val="00F562B3"/>
    <w:rsid w:val="00F577A4"/>
    <w:rsid w:val="00F71AB4"/>
    <w:rsid w:val="00F732E9"/>
    <w:rsid w:val="00F75D8C"/>
    <w:rsid w:val="00F81370"/>
    <w:rsid w:val="00F8170A"/>
    <w:rsid w:val="00F819F4"/>
    <w:rsid w:val="00F84A38"/>
    <w:rsid w:val="00F87BC2"/>
    <w:rsid w:val="00F94741"/>
    <w:rsid w:val="00F94C4A"/>
    <w:rsid w:val="00F95313"/>
    <w:rsid w:val="00FA019D"/>
    <w:rsid w:val="00FA2832"/>
    <w:rsid w:val="00FA6BFA"/>
    <w:rsid w:val="00FB48AF"/>
    <w:rsid w:val="00FC08D8"/>
    <w:rsid w:val="00FC2B9F"/>
    <w:rsid w:val="00FC35A1"/>
    <w:rsid w:val="00FD16EE"/>
    <w:rsid w:val="00FD32A8"/>
    <w:rsid w:val="00FE409A"/>
    <w:rsid w:val="00FE50C3"/>
    <w:rsid w:val="00FF3F98"/>
    <w:rsid w:val="00FF4A85"/>
    <w:rsid w:val="00FF4D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336C3D"/>
  <w15:chartTrackingRefBased/>
  <w15:docId w15:val="{2BD6A874-09C7-419A-95E3-47A73F6E01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33C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tab-span">
    <w:name w:val="apple-tab-span"/>
    <w:basedOn w:val="DefaultParagraphFont"/>
    <w:rsid w:val="00833C16"/>
  </w:style>
  <w:style w:type="paragraph" w:styleId="ListParagraph">
    <w:name w:val="List Paragraph"/>
    <w:basedOn w:val="Normal"/>
    <w:uiPriority w:val="34"/>
    <w:qFormat/>
    <w:rsid w:val="00833C1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22CF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2CF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51394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6A2FB2"/>
  </w:style>
  <w:style w:type="character" w:customStyle="1" w:styleId="aqj">
    <w:name w:val="aqj"/>
    <w:basedOn w:val="DefaultParagraphFont"/>
    <w:rsid w:val="006A2FB2"/>
  </w:style>
  <w:style w:type="character" w:customStyle="1" w:styleId="invite-phone-number">
    <w:name w:val="invite-phone-number"/>
    <w:basedOn w:val="DefaultParagraphFont"/>
    <w:rsid w:val="001E1BAC"/>
  </w:style>
  <w:style w:type="character" w:styleId="Strong">
    <w:name w:val="Strong"/>
    <w:basedOn w:val="DefaultParagraphFont"/>
    <w:uiPriority w:val="22"/>
    <w:qFormat/>
    <w:rsid w:val="00B81890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B74A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4A5B"/>
  </w:style>
  <w:style w:type="paragraph" w:styleId="Footer">
    <w:name w:val="footer"/>
    <w:basedOn w:val="Normal"/>
    <w:link w:val="FooterChar"/>
    <w:uiPriority w:val="99"/>
    <w:unhideWhenUsed/>
    <w:rsid w:val="00B74A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4A5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613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560660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072058">
              <w:marLeft w:val="0"/>
              <w:marRight w:val="0"/>
              <w:marTop w:val="0"/>
              <w:marBottom w:val="0"/>
              <w:divBdr>
                <w:top w:val="single" w:sz="6" w:space="0" w:color="DDDDDD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</w:div>
          </w:divsChild>
        </w:div>
      </w:divsChild>
    </w:div>
    <w:div w:id="92985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67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09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84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396CFA0A-9B3E-4051-946F-2B5FCD213C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22</Words>
  <Characters>69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o</dc:creator>
  <cp:keywords/>
  <dc:description/>
  <cp:lastModifiedBy>Jen</cp:lastModifiedBy>
  <cp:revision>4</cp:revision>
  <cp:lastPrinted>2021-09-07T20:56:00Z</cp:lastPrinted>
  <dcterms:created xsi:type="dcterms:W3CDTF">2021-10-11T13:56:00Z</dcterms:created>
  <dcterms:modified xsi:type="dcterms:W3CDTF">2021-10-11T14:47:00Z</dcterms:modified>
</cp:coreProperties>
</file>